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F6210" w14:textId="77777777" w:rsidR="00EC64E2" w:rsidRPr="00EC64E2" w:rsidRDefault="00EC64E2" w:rsidP="00EC64E2">
      <w:pPr>
        <w:pStyle w:val="Heading1"/>
      </w:pPr>
      <w:r w:rsidRPr="00EC64E2">
        <w:t>STEP #1: PROBLEM STATEMENT</w:t>
      </w:r>
    </w:p>
    <w:p w14:paraId="7591DC7F" w14:textId="77777777" w:rsidR="00EC64E2" w:rsidRPr="00EC64E2" w:rsidRDefault="00EC64E2" w:rsidP="00EC64E2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EC64E2">
        <w:rPr>
          <w:rFonts w:ascii="Times New Roman" w:eastAsia="Times New Roman" w:hAnsi="Times New Roman" w:cs="Times New Roman"/>
          <w:color w:val="000000"/>
          <w:sz w:val="32"/>
          <w:szCs w:val="32"/>
        </w:rPr>
        <w:t>Predicting if the cancer diagnosis is benign or malignant based on several observations/features</w:t>
      </w:r>
    </w:p>
    <w:p w14:paraId="77C4E86C" w14:textId="77777777" w:rsidR="00EC64E2" w:rsidRPr="00EC64E2" w:rsidRDefault="00EC64E2" w:rsidP="00EC64E2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EC64E2">
        <w:rPr>
          <w:rFonts w:ascii="Times New Roman" w:eastAsia="Times New Roman" w:hAnsi="Times New Roman" w:cs="Times New Roman"/>
          <w:color w:val="000000"/>
          <w:sz w:val="32"/>
          <w:szCs w:val="32"/>
        </w:rPr>
        <w:t>30 features are used, examples:</w:t>
      </w:r>
    </w:p>
    <w:p w14:paraId="581573D7" w14:textId="77777777" w:rsidR="00EC64E2" w:rsidRPr="00EC64E2" w:rsidRDefault="00EC64E2" w:rsidP="00EC64E2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  </w:t>
      </w: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- radius (mean of distances from center to points on the perimeter)</w:t>
      </w:r>
    </w:p>
    <w:p w14:paraId="4A09DBA4" w14:textId="77777777" w:rsidR="00EC64E2" w:rsidRPr="00EC64E2" w:rsidRDefault="00EC64E2" w:rsidP="00EC64E2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- texture (standard deviation of gray-scale values)</w:t>
      </w:r>
    </w:p>
    <w:p w14:paraId="773C08ED" w14:textId="77777777" w:rsidR="00EC64E2" w:rsidRPr="00EC64E2" w:rsidRDefault="00EC64E2" w:rsidP="00EC64E2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- perimeter</w:t>
      </w:r>
    </w:p>
    <w:p w14:paraId="552F70F2" w14:textId="77777777" w:rsidR="00EC64E2" w:rsidRPr="00EC64E2" w:rsidRDefault="00EC64E2" w:rsidP="00EC64E2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- area</w:t>
      </w:r>
    </w:p>
    <w:p w14:paraId="180CCFB4" w14:textId="77777777" w:rsidR="00EC64E2" w:rsidRPr="00EC64E2" w:rsidRDefault="00EC64E2" w:rsidP="00EC64E2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- smoothness (local variation in radius lengths)</w:t>
      </w:r>
    </w:p>
    <w:p w14:paraId="3E88F36C" w14:textId="77777777" w:rsidR="00EC64E2" w:rsidRPr="00EC64E2" w:rsidRDefault="00EC64E2" w:rsidP="00EC64E2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- compactness (perimeter^2 / area - 1.0)</w:t>
      </w:r>
    </w:p>
    <w:p w14:paraId="26EF5791" w14:textId="77777777" w:rsidR="00EC64E2" w:rsidRPr="00EC64E2" w:rsidRDefault="00EC64E2" w:rsidP="00EC64E2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- concavity (severity of concave portions of the contour)</w:t>
      </w:r>
    </w:p>
    <w:p w14:paraId="46FF2DA4" w14:textId="77777777" w:rsidR="00EC64E2" w:rsidRPr="00EC64E2" w:rsidRDefault="00EC64E2" w:rsidP="00EC64E2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- concave points (number of concave portions of the contour)</w:t>
      </w:r>
    </w:p>
    <w:p w14:paraId="4686CFDC" w14:textId="77777777" w:rsidR="00EC64E2" w:rsidRPr="00EC64E2" w:rsidRDefault="00EC64E2" w:rsidP="00EC64E2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- symmetry </w:t>
      </w:r>
    </w:p>
    <w:p w14:paraId="3CE0F840" w14:textId="77777777" w:rsidR="00EC64E2" w:rsidRPr="00EC64E2" w:rsidRDefault="00EC64E2" w:rsidP="00EC64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- fractal dimension ("coastline approximation" - 1)</w:t>
      </w:r>
    </w:p>
    <w:p w14:paraId="1DA0741D" w14:textId="77777777" w:rsidR="00EC64E2" w:rsidRPr="00EC64E2" w:rsidRDefault="00EC64E2" w:rsidP="00EC64E2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EC64E2">
        <w:rPr>
          <w:rFonts w:ascii="Times New Roman" w:eastAsia="Times New Roman" w:hAnsi="Times New Roman" w:cs="Times New Roman"/>
          <w:color w:val="000000"/>
          <w:sz w:val="32"/>
          <w:szCs w:val="32"/>
        </w:rPr>
        <w:t>Datasets are linearly separable using all 30 input features</w:t>
      </w:r>
    </w:p>
    <w:p w14:paraId="2F932D3D" w14:textId="77777777" w:rsidR="00EC64E2" w:rsidRPr="00EC64E2" w:rsidRDefault="00EC64E2" w:rsidP="00EC64E2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EC64E2">
        <w:rPr>
          <w:rFonts w:ascii="Times New Roman" w:eastAsia="Times New Roman" w:hAnsi="Times New Roman" w:cs="Times New Roman"/>
          <w:color w:val="000000"/>
          <w:sz w:val="32"/>
          <w:szCs w:val="32"/>
        </w:rPr>
        <w:t>Number of Instances: 569</w:t>
      </w:r>
    </w:p>
    <w:p w14:paraId="3C3B598C" w14:textId="77777777" w:rsidR="00EC64E2" w:rsidRPr="00EC64E2" w:rsidRDefault="00EC64E2" w:rsidP="00EC64E2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EC64E2">
        <w:rPr>
          <w:rFonts w:ascii="Times New Roman" w:eastAsia="Times New Roman" w:hAnsi="Times New Roman" w:cs="Times New Roman"/>
          <w:color w:val="000000"/>
          <w:sz w:val="32"/>
          <w:szCs w:val="32"/>
        </w:rPr>
        <w:t>Class Distribution: 212 Malignant, 357 Benign</w:t>
      </w:r>
    </w:p>
    <w:p w14:paraId="4BE72846" w14:textId="77777777" w:rsidR="00EC64E2" w:rsidRPr="00EC64E2" w:rsidRDefault="00EC64E2" w:rsidP="00EC64E2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EC64E2">
        <w:rPr>
          <w:rFonts w:ascii="Times New Roman" w:eastAsia="Times New Roman" w:hAnsi="Times New Roman" w:cs="Times New Roman"/>
          <w:color w:val="000000"/>
          <w:sz w:val="32"/>
          <w:szCs w:val="32"/>
        </w:rPr>
        <w:t>Target class:</w:t>
      </w:r>
    </w:p>
    <w:p w14:paraId="7E00EC27" w14:textId="7B7AB2D0" w:rsidR="00EC64E2" w:rsidRPr="00EC64E2" w:rsidRDefault="00EC64E2" w:rsidP="00EC64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EC64E2">
        <w:rPr>
          <w:rFonts w:ascii="Times New Roman" w:eastAsia="Times New Roman" w:hAnsi="Times New Roman" w:cs="Times New Roman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  </w:t>
      </w: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- Malignant</w:t>
      </w:r>
    </w:p>
    <w:p w14:paraId="04709580" w14:textId="77777777" w:rsidR="00EC64E2" w:rsidRPr="00EC64E2" w:rsidRDefault="00EC64E2" w:rsidP="00EC64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EC64E2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- Benign</w:t>
      </w:r>
    </w:p>
    <w:p w14:paraId="1015E402" w14:textId="77777777" w:rsidR="00EC64E2" w:rsidRDefault="00EC64E2" w:rsidP="00EC64E2">
      <w:pPr>
        <w:pStyle w:val="Heading1"/>
      </w:pPr>
      <w:r>
        <w:t>DATA SOURCE: </w:t>
      </w:r>
      <w:hyperlink r:id="rId5" w:tgtFrame="_blank" w:history="1">
        <w:r>
          <w:rPr>
            <w:rStyle w:val="Hyperlink"/>
            <w:rFonts w:ascii="Helvetica" w:hAnsi="Helvetica" w:cs="Helvetica"/>
            <w:color w:val="296EAA"/>
            <w:sz w:val="39"/>
            <w:szCs w:val="39"/>
          </w:rPr>
          <w:t>https://archive.ics.uci.edu/ml/datasets/Breast+Cancer+Wisconsin+(Diagnostic)</w:t>
        </w:r>
      </w:hyperlink>
    </w:p>
    <w:p w14:paraId="1C33BD12" w14:textId="6208F095" w:rsidR="003E6CAF" w:rsidRDefault="003E6CAF"/>
    <w:p w14:paraId="7831A66B" w14:textId="77777777" w:rsidR="00EC64E2" w:rsidRDefault="00EC64E2" w:rsidP="00EC64E2">
      <w:pPr>
        <w:pStyle w:val="Heading1"/>
      </w:pPr>
    </w:p>
    <w:p w14:paraId="5562D0A5" w14:textId="3DA82F76" w:rsidR="00EC64E2" w:rsidRDefault="00EC64E2" w:rsidP="00EC64E2">
      <w:pPr>
        <w:pStyle w:val="Heading1"/>
      </w:pPr>
      <w:r>
        <w:lastRenderedPageBreak/>
        <w:t>STEP #2: IMPORTING DATA</w:t>
      </w:r>
    </w:p>
    <w:p w14:paraId="785822C3" w14:textId="77777777" w:rsidR="00EC64E2" w:rsidRDefault="00EC64E2" w:rsidP="00EC64E2">
      <w:pPr>
        <w:pStyle w:val="Heading1"/>
      </w:pPr>
      <w:r>
        <w:t>STEP #3: VISUALIZING THE DATA</w:t>
      </w:r>
    </w:p>
    <w:p w14:paraId="59FEFC53" w14:textId="77777777" w:rsidR="00EC64E2" w:rsidRDefault="00EC64E2" w:rsidP="00EC64E2">
      <w:pPr>
        <w:pStyle w:val="Heading1"/>
      </w:pPr>
      <w:r>
        <w:t>STEP #4: MODEL TRAINING</w:t>
      </w:r>
    </w:p>
    <w:p w14:paraId="46CC8C29" w14:textId="77777777" w:rsidR="00EC64E2" w:rsidRDefault="00EC64E2" w:rsidP="00EC64E2">
      <w:pPr>
        <w:pStyle w:val="Heading1"/>
      </w:pPr>
      <w:r>
        <w:t>STEP #5: EVALUATING THE MODEL</w:t>
      </w:r>
    </w:p>
    <w:p w14:paraId="2E121642" w14:textId="77777777" w:rsidR="00EC64E2" w:rsidRDefault="00EC64E2" w:rsidP="00EC64E2">
      <w:pPr>
        <w:pStyle w:val="Heading1"/>
      </w:pPr>
      <w:r>
        <w:t>STEP #6: IMPROVING THE MODEL</w:t>
      </w:r>
    </w:p>
    <w:p w14:paraId="0B2B0059" w14:textId="35769738" w:rsidR="00EC64E2" w:rsidRDefault="00EC64E2" w:rsidP="00EC64E2">
      <w:pPr>
        <w:pStyle w:val="Heading1"/>
      </w:pPr>
      <w:r>
        <w:t>STEP #</w:t>
      </w:r>
      <w:proofErr w:type="gramStart"/>
      <w:r>
        <w:t>7:</w:t>
      </w:r>
      <w:r>
        <w:t>IMPROVING</w:t>
      </w:r>
      <w:proofErr w:type="gramEnd"/>
      <w:r>
        <w:t xml:space="preserve"> THE MODEL - PART 2</w:t>
      </w:r>
    </w:p>
    <w:p w14:paraId="0C027ABE" w14:textId="77777777" w:rsidR="00EC64E2" w:rsidRDefault="00EC64E2"/>
    <w:sectPr w:rsidR="00EC64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7D1E7A"/>
    <w:multiLevelType w:val="multilevel"/>
    <w:tmpl w:val="BADC3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zMwNDY2MTUzNjVT0lEKTi0uzszPAykwrAUAbpi76ywAAAA="/>
  </w:docVars>
  <w:rsids>
    <w:rsidRoot w:val="00E916E8"/>
    <w:rsid w:val="003E6CAF"/>
    <w:rsid w:val="00971117"/>
    <w:rsid w:val="00E916E8"/>
    <w:rsid w:val="00EC64E2"/>
    <w:rsid w:val="00F93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6C60E"/>
  <w15:chartTrackingRefBased/>
  <w15:docId w15:val="{BBC9DE46-1FC9-4968-91BE-2F57D4548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C64E2"/>
    <w:pPr>
      <w:spacing w:before="129" w:after="0" w:line="240" w:lineRule="auto"/>
      <w:outlineLvl w:val="0"/>
    </w:pPr>
    <w:rPr>
      <w:rFonts w:ascii="Times New Roman" w:eastAsia="Times New Roman" w:hAnsi="Times New Roman" w:cs="Times New Roman"/>
      <w:b/>
      <w:bCs/>
      <w:color w:val="000000"/>
      <w:kern w:val="36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4E2"/>
    <w:rPr>
      <w:rFonts w:ascii="Times New Roman" w:eastAsia="Times New Roman" w:hAnsi="Times New Roman" w:cs="Times New Roman"/>
      <w:b/>
      <w:bCs/>
      <w:color w:val="000000"/>
      <w:kern w:val="36"/>
      <w:sz w:val="40"/>
      <w:szCs w:val="40"/>
    </w:rPr>
  </w:style>
  <w:style w:type="paragraph" w:styleId="NormalWeb">
    <w:name w:val="Normal (Web)"/>
    <w:basedOn w:val="Normal"/>
    <w:uiPriority w:val="99"/>
    <w:semiHidden/>
    <w:unhideWhenUsed/>
    <w:rsid w:val="00EC64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64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64E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64E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64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1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8065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07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8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03818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18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16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66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datasets/Breast+Cancer+Wisconsin+(Diagnostic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8</Words>
  <Characters>963</Characters>
  <Application>Microsoft Office Word</Application>
  <DocSecurity>0</DocSecurity>
  <Lines>8</Lines>
  <Paragraphs>2</Paragraphs>
  <ScaleCrop>false</ScaleCrop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bhatti</dc:creator>
  <cp:keywords/>
  <dc:description/>
  <cp:lastModifiedBy>hassan bhatti</cp:lastModifiedBy>
  <cp:revision>2</cp:revision>
  <dcterms:created xsi:type="dcterms:W3CDTF">2020-10-28T16:26:00Z</dcterms:created>
  <dcterms:modified xsi:type="dcterms:W3CDTF">2020-10-28T16:32:00Z</dcterms:modified>
</cp:coreProperties>
</file>